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:rsidR="003C108E" w:rsidRDefault="003C108E" w:rsidP="003C1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CREAT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TABL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</w:p>
    <w:p w:rsidR="003C108E" w:rsidRDefault="003C108E" w:rsidP="003C1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WORKER_ID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NO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NULL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PRIMAR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KE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IDENTIT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:rsidR="003C108E" w:rsidRDefault="003C108E" w:rsidP="003C1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FIRST_NAME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25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:rsidR="003C108E" w:rsidRDefault="003C108E" w:rsidP="003C1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LAST_NAME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25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:rsidR="003C108E" w:rsidRDefault="003C108E" w:rsidP="003C1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ALARY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</w:p>
    <w:p w:rsidR="003C108E" w:rsidRDefault="003C108E" w:rsidP="003C1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JOINING_DATE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ATETI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</w:p>
    <w:p w:rsidR="003C108E" w:rsidRDefault="003C108E" w:rsidP="003C1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EPARTMENT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25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:rsidR="003C108E" w:rsidRDefault="003C108E" w:rsidP="003C1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:rsidR="003C108E" w:rsidRDefault="003C108E" w:rsidP="003C1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</w:p>
    <w:p w:rsidR="003C108E" w:rsidRDefault="003C108E" w:rsidP="003C1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FIRST_NAME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LAST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JOINING_DAT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DEPARTMEN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:rsidR="003C108E" w:rsidRDefault="003C108E" w:rsidP="003C1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:rsidR="003C108E" w:rsidRDefault="003C108E" w:rsidP="003C1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Monika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Arora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00000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20140220 09:00:00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HR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:rsidR="003C108E" w:rsidRDefault="003C108E" w:rsidP="003C1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Niharika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Verma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80000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20140611 09:00:00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Admin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:rsidR="003C108E" w:rsidRDefault="003C108E" w:rsidP="003C1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Vishal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Singhal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300000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20140220 09:00:00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HR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:rsidR="003C108E" w:rsidRDefault="003C108E" w:rsidP="003C1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Amitabh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Singh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500000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20140220 09:00:00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Admin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:rsidR="003C108E" w:rsidRDefault="003C108E" w:rsidP="003C1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Vivek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Bhati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500000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20140611 09:00:00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Admin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:rsidR="003C108E" w:rsidRDefault="003C108E" w:rsidP="003C1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Vipul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Diwan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200000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20140611 09:00:00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Account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:rsidR="003C108E" w:rsidRDefault="003C108E" w:rsidP="003C1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Satish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Kumar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75000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20140120 09:00:00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Account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:rsidR="003C108E" w:rsidRDefault="003C108E" w:rsidP="003C108E">
      <w:pPr>
        <w:shd w:val="clear" w:color="auto" w:fill="FFFFFF"/>
        <w:spacing w:after="300" w:line="240" w:lineRule="auto"/>
        <w:textAlignment w:val="baseline"/>
        <w:outlineLvl w:val="3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Geetika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Chauhan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90000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20140411 09:00:00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Admin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:rsidR="003C108E" w:rsidRDefault="003C108E" w:rsidP="003C1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_NAME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_NAME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</w:p>
    <w:p w:rsidR="003C108E" w:rsidRPr="007A1BB7" w:rsidRDefault="003C108E" w:rsidP="003C108E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</w:p>
    <w:p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>.</w:t>
      </w:r>
      <w:proofErr w:type="gramEnd"/>
      <w:r w:rsidRPr="00A23232">
        <w:rPr>
          <w:b w:val="0"/>
          <w:bCs w:val="0"/>
          <w:color w:val="444444"/>
          <w:spacing w:val="3"/>
        </w:rPr>
        <w:t xml:space="preserve">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:rsidR="003C108E" w:rsidRDefault="003C108E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istin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DEPARTMENT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</w:p>
    <w:p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show the last 5 record from a table.</w:t>
      </w:r>
    </w:p>
    <w:p w:rsidR="00901A32" w:rsidRPr="007A1BB7" w:rsidRDefault="003C108E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Top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5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_ID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esc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:rsidR="009778B2" w:rsidRDefault="009778B2"/>
    <w:sectPr w:rsidR="009778B2" w:rsidSect="002B3D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2B3D36"/>
    <w:rsid w:val="003C108E"/>
    <w:rsid w:val="00747F58"/>
    <w:rsid w:val="00901A32"/>
    <w:rsid w:val="009778B2"/>
    <w:rsid w:val="009F3015"/>
    <w:rsid w:val="00CD67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v vaibhav</dc:creator>
  <cp:lastModifiedBy>Sai</cp:lastModifiedBy>
  <cp:revision>3</cp:revision>
  <dcterms:created xsi:type="dcterms:W3CDTF">2021-11-29T01:23:00Z</dcterms:created>
  <dcterms:modified xsi:type="dcterms:W3CDTF">2021-11-29T01:24:00Z</dcterms:modified>
</cp:coreProperties>
</file>